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4AD258" w14:textId="49745921" w:rsidR="00557D79" w:rsidRDefault="00557D79" w:rsidP="00327FFE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bookmarkStart w:id="0" w:name="_GoBack"/>
      <w:bookmarkEnd w:id="0"/>
      <w:r w:rsidRPr="000354B4">
        <w:rPr>
          <w:noProof/>
          <w:sz w:val="24"/>
          <w:szCs w:val="24"/>
        </w:rPr>
        <w:drawing>
          <wp:inline distT="0" distB="0" distL="0" distR="0" wp14:anchorId="0F8C14B1" wp14:editId="0C028BA4">
            <wp:extent cx="3441889" cy="1318260"/>
            <wp:effectExtent l="0" t="0" r="0" b="0"/>
            <wp:docPr id="1794215029" name="รูปภาพ 24" descr="à¸à¸¥à¸à¸²à¸£à¸à¹à¸à¸«à¸²à¸£à¸¹à¸à¸ à¸²à¸à¸ªà¸³à¸«à¸£à¸±à¸ cam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รูปภาพ 2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1889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63B295" w14:textId="77777777" w:rsidR="00527EF2" w:rsidRPr="00135458" w:rsidRDefault="00527EF2" w:rsidP="00527EF2">
      <w:pPr>
        <w:spacing w:after="0"/>
        <w:jc w:val="center"/>
        <w:rPr>
          <w:rFonts w:ascii="Times New Roman" w:hAnsi="Times New Roman" w:cs="Times New Roman"/>
        </w:rPr>
      </w:pPr>
    </w:p>
    <w:p w14:paraId="4FC6B32D" w14:textId="77777777" w:rsidR="00527EF2" w:rsidRPr="007E0DAD" w:rsidRDefault="00527EF2" w:rsidP="00527EF2">
      <w:pPr>
        <w:spacing w:after="0"/>
        <w:jc w:val="center"/>
        <w:rPr>
          <w:rFonts w:ascii="Times New Roman" w:eastAsia="Arial" w:hAnsi="Times New Roman" w:cs="Times New Roman"/>
          <w:b/>
          <w:bCs/>
          <w:sz w:val="32"/>
          <w:szCs w:val="32"/>
        </w:rPr>
      </w:pPr>
      <w:r w:rsidRPr="000354B4">
        <w:rPr>
          <w:rFonts w:ascii="Times New Roman" w:eastAsia="Arial" w:hAnsi="Times New Roman" w:cs="Times New Roman"/>
          <w:b/>
          <w:bCs/>
          <w:sz w:val="32"/>
          <w:szCs w:val="32"/>
        </w:rPr>
        <w:t>Elephant Learn</w:t>
      </w:r>
    </w:p>
    <w:p w14:paraId="14D4B644" w14:textId="77777777" w:rsidR="00527EF2" w:rsidRPr="000354B4" w:rsidRDefault="00527EF2" w:rsidP="00527EF2">
      <w:pPr>
        <w:spacing w:after="0"/>
        <w:jc w:val="center"/>
        <w:rPr>
          <w:rFonts w:ascii="Times New Roman" w:eastAsia="Arial" w:hAnsi="Times New Roman" w:cs="Times New Roman"/>
          <w:b/>
          <w:bCs/>
          <w:sz w:val="32"/>
          <w:szCs w:val="32"/>
        </w:rPr>
      </w:pPr>
      <w:r>
        <w:rPr>
          <w:rFonts w:ascii="Times New Roman" w:eastAsia="Arial" w:hAnsi="Times New Roman" w:cs="Times New Roman"/>
          <w:b/>
          <w:bCs/>
          <w:sz w:val="32"/>
          <w:szCs w:val="32"/>
        </w:rPr>
        <w:t>A sentimental analysis system for Thai stock market</w:t>
      </w:r>
    </w:p>
    <w:p w14:paraId="3F611E47" w14:textId="7EF34C49" w:rsidR="00527EF2" w:rsidRPr="00C54300" w:rsidRDefault="000E70FF" w:rsidP="00527EF2">
      <w:pPr>
        <w:spacing w:after="0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hange Request</w:t>
      </w:r>
    </w:p>
    <w:p w14:paraId="0BD35FE4" w14:textId="77777777" w:rsidR="00527EF2" w:rsidRDefault="00527EF2" w:rsidP="00527EF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471255FD" w14:textId="77777777" w:rsidR="00527EF2" w:rsidRDefault="00527EF2" w:rsidP="00527EF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2579B28A" w14:textId="77777777" w:rsidR="00527EF2" w:rsidRPr="000354B4" w:rsidRDefault="00527EF2" w:rsidP="00527EF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0354B4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48C313A0" w14:textId="77777777" w:rsidR="00527EF2" w:rsidRPr="000354B4" w:rsidRDefault="00527EF2" w:rsidP="00527EF2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ED4C381" w14:textId="77777777" w:rsidR="00527EF2" w:rsidRPr="000354B4" w:rsidRDefault="00527EF2" w:rsidP="00527EF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hAnsi="Times New Roman" w:cs="Times New Roman"/>
          <w:sz w:val="24"/>
          <w:szCs w:val="24"/>
        </w:rPr>
        <w:t>By</w:t>
      </w:r>
    </w:p>
    <w:p w14:paraId="435D18A9" w14:textId="77777777" w:rsidR="00527EF2" w:rsidRPr="000354B4" w:rsidRDefault="00527EF2" w:rsidP="00527EF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eastAsia="Arial" w:hAnsi="Times New Roman" w:cs="Times New Roman"/>
          <w:sz w:val="24"/>
          <w:szCs w:val="24"/>
        </w:rPr>
        <w:t>Pakarat</w:t>
      </w:r>
      <w:proofErr w:type="spellEnd"/>
      <w:r w:rsidRPr="000354B4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eastAsia="Arial" w:hAnsi="Times New Roman" w:cs="Times New Roman"/>
          <w:sz w:val="24"/>
          <w:szCs w:val="24"/>
        </w:rPr>
        <w:t>Matmarurat</w:t>
      </w:r>
      <w:proofErr w:type="spellEnd"/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r w:rsidRPr="000354B4">
        <w:rPr>
          <w:rFonts w:ascii="Times New Roman" w:eastAsia="Arial" w:hAnsi="Times New Roman" w:cs="Times New Roman"/>
          <w:sz w:val="24"/>
          <w:szCs w:val="24"/>
        </w:rPr>
        <w:t>592115022</w:t>
      </w:r>
    </w:p>
    <w:p w14:paraId="6587DB57" w14:textId="77777777" w:rsidR="00527EF2" w:rsidRPr="000354B4" w:rsidRDefault="00527EF2" w:rsidP="00527EF2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354B4">
        <w:rPr>
          <w:rFonts w:ascii="Times New Roman" w:eastAsia="Arial" w:hAnsi="Times New Roman" w:cs="Times New Roman"/>
          <w:sz w:val="24"/>
          <w:szCs w:val="24"/>
        </w:rPr>
        <w:t>Chamnol</w:t>
      </w:r>
      <w:proofErr w:type="spellEnd"/>
      <w:r w:rsidRPr="000354B4">
        <w:rPr>
          <w:rFonts w:ascii="Times New Roman" w:eastAsia="Arial" w:hAnsi="Times New Roman" w:cs="Times New Roman"/>
          <w:sz w:val="24"/>
          <w:szCs w:val="24"/>
        </w:rPr>
        <w:t xml:space="preserve"> Yin</w:t>
      </w:r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Arial" w:hAnsi="Times New Roman" w:cs="Times New Roman"/>
          <w:sz w:val="24"/>
          <w:szCs w:val="24"/>
        </w:rPr>
        <w:t xml:space="preserve">           </w:t>
      </w:r>
      <w:r w:rsidRPr="000354B4">
        <w:rPr>
          <w:rFonts w:ascii="Times New Roman" w:eastAsia="Arial" w:hAnsi="Times New Roman" w:cs="Times New Roman"/>
          <w:sz w:val="24"/>
          <w:szCs w:val="24"/>
        </w:rPr>
        <w:t>592115519</w:t>
      </w:r>
    </w:p>
    <w:p w14:paraId="27F6918B" w14:textId="77777777" w:rsidR="00527EF2" w:rsidRDefault="00527EF2" w:rsidP="00527EF2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93A3B6B" w14:textId="77777777" w:rsidR="00527EF2" w:rsidRDefault="00527EF2" w:rsidP="00527EF2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063B03" w14:textId="77777777" w:rsidR="00527EF2" w:rsidRDefault="00527EF2" w:rsidP="00527EF2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C128BFA" w14:textId="77777777" w:rsidR="00527EF2" w:rsidRPr="000354B4" w:rsidRDefault="00527EF2" w:rsidP="00527EF2">
      <w:pPr>
        <w:spacing w:after="0" w:line="24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E90BDE6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br/>
      </w:r>
      <w:r w:rsidRPr="000354B4">
        <w:rPr>
          <w:rFonts w:ascii="Times New Roman" w:eastAsia="Times New Roman" w:hAnsi="Times New Roman" w:cs="Times New Roman"/>
          <w:sz w:val="24"/>
          <w:szCs w:val="24"/>
        </w:rPr>
        <w:br/>
        <w:t xml:space="preserve">Department of Software Engineering </w:t>
      </w:r>
    </w:p>
    <w:p w14:paraId="71D216B7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College of Arts, Media and Technology </w:t>
      </w:r>
    </w:p>
    <w:p w14:paraId="23BE557B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Chiang Mai University </w:t>
      </w:r>
    </w:p>
    <w:p w14:paraId="57E211D8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6D37439" w14:textId="77777777" w:rsidR="00527EF2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91E5FA3" w14:textId="77777777" w:rsidR="00527EF2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D47BB25" w14:textId="77777777" w:rsidR="00527EF2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3E3467F" w14:textId="77777777" w:rsidR="00527EF2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11437A0" w14:textId="77777777" w:rsidR="00527EF2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FA6C585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BF47BB2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Project Advisor </w:t>
      </w:r>
    </w:p>
    <w:p w14:paraId="1D3A4996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25C4F3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__________________________________ </w:t>
      </w:r>
    </w:p>
    <w:p w14:paraId="240186BB" w14:textId="77777777" w:rsidR="00527EF2" w:rsidRPr="000354B4" w:rsidRDefault="00527EF2" w:rsidP="00527EF2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0354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r.</w:t>
      </w:r>
      <w:r w:rsidRPr="000354B4">
        <w:rPr>
          <w:rFonts w:ascii="Times New Roman" w:hAnsi="Times New Roman" w:cs="Times New Roman"/>
          <w:sz w:val="24"/>
          <w:szCs w:val="24"/>
        </w:rPr>
        <w:t>Pree</w:t>
      </w:r>
      <w:proofErr w:type="spellEnd"/>
      <w:proofErr w:type="gramEnd"/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hAnsi="Times New Roman" w:cs="Times New Roman"/>
          <w:sz w:val="24"/>
          <w:szCs w:val="24"/>
        </w:rPr>
        <w:t>Thiengburanathum</w:t>
      </w:r>
      <w:proofErr w:type="spellEnd"/>
    </w:p>
    <w:p w14:paraId="74E80302" w14:textId="77ADA17A" w:rsidR="00C11B7B" w:rsidRDefault="00C11B7B">
      <w:pPr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br w:type="page"/>
      </w:r>
    </w:p>
    <w:p w14:paraId="5E842CD7" w14:textId="77777777" w:rsidR="00C11B7B" w:rsidRPr="00A15348" w:rsidRDefault="00C11B7B" w:rsidP="00C11B7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15348">
        <w:rPr>
          <w:rFonts w:ascii="Times New Roman" w:hAnsi="Times New Roman" w:cs="Times New Roman"/>
          <w:b/>
          <w:bCs/>
          <w:sz w:val="32"/>
          <w:szCs w:val="32"/>
        </w:rPr>
        <w:lastRenderedPageBreak/>
        <w:t>Change Request Form</w:t>
      </w:r>
    </w:p>
    <w:p w14:paraId="0FB910DF" w14:textId="77777777" w:rsidR="00C11B7B" w:rsidRDefault="00C11B7B" w:rsidP="00C11B7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15348">
        <w:rPr>
          <w:rFonts w:ascii="Times New Roman" w:hAnsi="Times New Roman" w:cs="Times New Roman"/>
          <w:b/>
          <w:bCs/>
          <w:sz w:val="32"/>
          <w:szCs w:val="32"/>
        </w:rPr>
        <w:t>(Modification/ Maintenance Record Report)</w:t>
      </w:r>
    </w:p>
    <w:p w14:paraId="49C8E98B" w14:textId="77777777" w:rsidR="00C11B7B" w:rsidRDefault="00C11B7B" w:rsidP="00C11B7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BB44B9E" w14:textId="6FECA403" w:rsidR="00C11B7B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Submitting Organization: </w:t>
      </w:r>
      <w:r w:rsidRPr="00D853F8">
        <w:rPr>
          <w:rFonts w:ascii="Times New Roman" w:hAnsi="Times New Roman" w:cs="Times New Roman"/>
          <w:sz w:val="24"/>
          <w:szCs w:val="24"/>
        </w:rPr>
        <w:t>CAMT</w:t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Tracking No: </w:t>
      </w:r>
      <w:r w:rsidRPr="00D853F8">
        <w:rPr>
          <w:rFonts w:ascii="Times New Roman" w:hAnsi="Times New Roman" w:cs="Times New Roman"/>
          <w:sz w:val="24"/>
          <w:szCs w:val="24"/>
        </w:rPr>
        <w:t>CR-0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EC5C93D" w14:textId="753C1831" w:rsidR="00C11B7B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Contest Person: 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 w:rsidRPr="00D853F8"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D853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Matmarurat</w:t>
      </w:r>
      <w:proofErr w:type="spellEnd"/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</w:t>
      </w:r>
      <w:r w:rsidR="004A16B9">
        <w:rPr>
          <w:rFonts w:ascii="Times New Roman" w:hAnsi="Times New Roman" w:cs="Times New Roman"/>
          <w:b/>
          <w:bCs/>
          <w:sz w:val="24"/>
          <w:szCs w:val="24"/>
        </w:rPr>
        <w:tab/>
        <w:t>Email</w:t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4A16B9">
        <w:rPr>
          <w:rFonts w:ascii="Times New Roman" w:hAnsi="Times New Roman" w:cs="Times New Roman"/>
          <w:sz w:val="24"/>
          <w:szCs w:val="24"/>
        </w:rPr>
        <w:t>pakarut@gmail.com</w:t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4C5DEA8" w14:textId="77777777" w:rsidR="00C11B7B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Product/ Project Name: </w:t>
      </w:r>
      <w:r w:rsidRPr="00D853F8">
        <w:rPr>
          <w:rFonts w:ascii="Times New Roman" w:hAnsi="Times New Roman" w:cs="Times New Roman"/>
          <w:sz w:val="24"/>
          <w:szCs w:val="24"/>
        </w:rPr>
        <w:t>Elephant Learn</w:t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5FBC765" w14:textId="77777777" w:rsidR="00C11B7B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Subsystem: </w:t>
      </w:r>
      <w:r w:rsidRPr="00D853F8">
        <w:rPr>
          <w:rFonts w:ascii="Times New Roman" w:hAnsi="Times New Roman" w:cs="Times New Roman"/>
          <w:sz w:val="24"/>
          <w:szCs w:val="24"/>
        </w:rPr>
        <w:t>Word book system</w:t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71D4AE6" w14:textId="77777777" w:rsidR="00C11B7B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53F8">
        <w:rPr>
          <w:rFonts w:ascii="Times New Roman" w:hAnsi="Times New Roman" w:cs="Times New Roman"/>
          <w:b/>
          <w:bCs/>
          <w:sz w:val="24"/>
          <w:szCs w:val="24"/>
        </w:rPr>
        <w:t>Type of Change: □</w:t>
      </w:r>
      <w:r w:rsidRPr="00D853F8">
        <w:rPr>
          <w:rFonts w:ascii="Times New Roman" w:hAnsi="Times New Roman" w:cs="Times New Roman"/>
          <w:sz w:val="24"/>
          <w:szCs w:val="24"/>
        </w:rPr>
        <w:t xml:space="preserve">BUG  </w:t>
      </w:r>
      <w:sdt>
        <w:sdtPr>
          <w:rPr>
            <w:rFonts w:ascii="Times New Roman" w:hAnsi="Times New Roman" w:cs="Times New Roman"/>
            <w:sz w:val="24"/>
            <w:szCs w:val="24"/>
          </w:rPr>
          <w:id w:val="139746798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cs="Times New Roman" w:hint="eastAsia"/>
              <w:sz w:val="24"/>
              <w:szCs w:val="24"/>
            </w:rPr>
            <w:t>☒</w:t>
          </w:r>
        </w:sdtContent>
      </w:sdt>
      <w:r w:rsidRPr="00D853F8">
        <w:rPr>
          <w:rFonts w:ascii="Times New Roman" w:hAnsi="Times New Roman" w:cs="Times New Roman"/>
          <w:sz w:val="24"/>
          <w:szCs w:val="24"/>
        </w:rPr>
        <w:t>Change □Add</w:t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9CF5842" w14:textId="77777777" w:rsidR="00C11B7B" w:rsidRPr="00D853F8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79BBBC" w14:textId="77777777" w:rsidR="00C11B7B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Change Owner: 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 w:rsidRPr="00D853F8"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D853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Matmarurat</w:t>
      </w:r>
      <w:proofErr w:type="spellEnd"/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853F8">
        <w:rPr>
          <w:rFonts w:ascii="Times New Roman" w:hAnsi="Times New Roman" w:cs="Times New Roman"/>
          <w:b/>
          <w:bCs/>
          <w:sz w:val="24"/>
          <w:szCs w:val="24"/>
        </w:rPr>
        <w:t xml:space="preserve">Date: </w:t>
      </w:r>
      <w:r w:rsidRPr="00D853F8">
        <w:rPr>
          <w:rFonts w:ascii="Times New Roman" w:hAnsi="Times New Roman" w:cs="Times New Roman"/>
          <w:sz w:val="24"/>
          <w:szCs w:val="24"/>
        </w:rPr>
        <w:t>July 26</w:t>
      </w:r>
      <w:r w:rsidRPr="00D853F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853F8">
        <w:rPr>
          <w:rFonts w:ascii="Times New Roman" w:hAnsi="Times New Roman" w:cs="Times New Roman"/>
          <w:sz w:val="24"/>
          <w:szCs w:val="24"/>
        </w:rPr>
        <w:t>2019</w:t>
      </w:r>
    </w:p>
    <w:p w14:paraId="2323FA62" w14:textId="77777777" w:rsidR="00C11B7B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494856" w14:textId="77777777" w:rsidR="00C11B7B" w:rsidRPr="0020490F" w:rsidRDefault="00C11B7B" w:rsidP="00C11B7B">
      <w:pPr>
        <w:pStyle w:val="a9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0490F">
        <w:rPr>
          <w:rFonts w:ascii="Times New Roman" w:hAnsi="Times New Roman" w:cs="Times New Roman"/>
          <w:b/>
          <w:bCs/>
          <w:sz w:val="24"/>
          <w:szCs w:val="24"/>
        </w:rPr>
        <w:t>Specify Change:</w:t>
      </w:r>
    </w:p>
    <w:tbl>
      <w:tblPr>
        <w:tblStyle w:val="a3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6378"/>
      </w:tblGrid>
      <w:tr w:rsidR="00C11B7B" w14:paraId="162B691B" w14:textId="77777777" w:rsidTr="48CC7F11">
        <w:trPr>
          <w:trHeight w:val="694"/>
        </w:trPr>
        <w:tc>
          <w:tcPr>
            <w:tcW w:w="2252" w:type="dxa"/>
          </w:tcPr>
          <w:p w14:paraId="3468D0B4" w14:textId="77777777" w:rsidR="00C11B7B" w:rsidRDefault="00C11B7B" w:rsidP="000F3983">
            <w:pPr>
              <w:pStyle w:val="a9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posed change:</w:t>
            </w:r>
          </w:p>
        </w:tc>
        <w:tc>
          <w:tcPr>
            <w:tcW w:w="6378" w:type="dxa"/>
          </w:tcPr>
          <w:p w14:paraId="341B4B7A" w14:textId="5B051126" w:rsidR="00C11B7B" w:rsidRDefault="00C11B7B" w:rsidP="000F3983">
            <w:pPr>
              <w:pStyle w:val="a9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Change submission of feature#03 </w:t>
            </w:r>
            <w:r w:rsidR="00CF78FB" w:rsidRPr="00E5733B">
              <w:rPr>
                <w:rFonts w:ascii="Times New Roman" w:hAnsi="Times New Roman" w:cs="Times New Roman"/>
                <w:sz w:val="24"/>
                <w:szCs w:val="24"/>
              </w:rPr>
              <w:t>View percentage</w:t>
            </w:r>
            <w:r w:rsidR="00CF78FB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from progress I to </w:t>
            </w:r>
            <w:r w:rsidRPr="004D393F">
              <w:rPr>
                <w:rFonts w:ascii="Times New Roman" w:eastAsia="Arial" w:hAnsi="Times New Roman" w:cs="Times New Roman"/>
                <w:sz w:val="24"/>
                <w:szCs w:val="24"/>
              </w:rPr>
              <w:t>progress</w:t>
            </w:r>
            <w:r w:rsidRPr="004D393F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</w:p>
        </w:tc>
      </w:tr>
      <w:tr w:rsidR="00C11B7B" w14:paraId="07525EE6" w14:textId="77777777" w:rsidTr="48CC7F11">
        <w:trPr>
          <w:trHeight w:val="1555"/>
        </w:trPr>
        <w:tc>
          <w:tcPr>
            <w:tcW w:w="2252" w:type="dxa"/>
          </w:tcPr>
          <w:p w14:paraId="1A6BE5DC" w14:textId="77777777" w:rsidR="00C11B7B" w:rsidRDefault="00C11B7B" w:rsidP="000F3983">
            <w:pPr>
              <w:pStyle w:val="a9"/>
              <w:ind w:left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son for Change:</w:t>
            </w:r>
          </w:p>
        </w:tc>
        <w:tc>
          <w:tcPr>
            <w:tcW w:w="6378" w:type="dxa"/>
          </w:tcPr>
          <w:p w14:paraId="385DF37A" w14:textId="21FCE7AB" w:rsidR="00B27AA0" w:rsidRPr="00B27AA0" w:rsidRDefault="48CC7F11" w:rsidP="48CC7F11">
            <w:pPr>
              <w:pStyle w:val="a9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48CC7F11">
              <w:rPr>
                <w:rFonts w:ascii="Times New Roman" w:hAnsi="Times New Roman" w:cs="Times New Roman"/>
                <w:sz w:val="24"/>
                <w:szCs w:val="24"/>
              </w:rPr>
              <w:t>Because of Feature#03 is one of the main features of Elephant Learn. This feature is a challenging part of our project, but we don’t have enough time to finish on the Progress I. From this problem we need to change the submission of Feature#03 View percentage from Progress I to Progress II</w:t>
            </w:r>
          </w:p>
        </w:tc>
      </w:tr>
    </w:tbl>
    <w:p w14:paraId="7E0F4D48" w14:textId="77777777" w:rsidR="00C11B7B" w:rsidRPr="00FD39C4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C14B80C" w14:textId="77777777" w:rsidR="00C11B7B" w:rsidRDefault="00C11B7B" w:rsidP="00C11B7B">
      <w:pPr>
        <w:pStyle w:val="a9"/>
        <w:rPr>
          <w:rFonts w:ascii="Times New Roman" w:hAnsi="Times New Roman" w:cs="Times New Roman"/>
          <w:b/>
          <w:bCs/>
          <w:sz w:val="24"/>
          <w:szCs w:val="24"/>
        </w:rPr>
      </w:pPr>
    </w:p>
    <w:p w14:paraId="31E565A0" w14:textId="77777777" w:rsidR="00C11B7B" w:rsidRDefault="00C11B7B" w:rsidP="00C11B7B">
      <w:pPr>
        <w:pStyle w:val="a9"/>
        <w:rPr>
          <w:rFonts w:ascii="Times New Roman" w:hAnsi="Times New Roman" w:cs="Times New Roman"/>
          <w:b/>
          <w:bCs/>
          <w:sz w:val="24"/>
          <w:szCs w:val="24"/>
        </w:rPr>
      </w:pPr>
    </w:p>
    <w:p w14:paraId="4878669E" w14:textId="77777777" w:rsidR="00C11B7B" w:rsidRPr="005B1434" w:rsidRDefault="00C11B7B" w:rsidP="00C11B7B">
      <w:pPr>
        <w:pStyle w:val="a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ubmitted by: _______________________________     Submitted Date: </w:t>
      </w:r>
      <w:r>
        <w:rPr>
          <w:rFonts w:ascii="Times New Roman" w:hAnsi="Times New Roman" w:cs="Times New Roman"/>
          <w:sz w:val="24"/>
          <w:szCs w:val="24"/>
        </w:rPr>
        <w:t>July 26</w:t>
      </w:r>
      <w:r w:rsidRPr="005B143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4E059DC7" w14:textId="40A21C4A" w:rsidR="00C11B7B" w:rsidRDefault="00C11B7B" w:rsidP="00C11B7B">
      <w:pPr>
        <w:pStyle w:val="a9"/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40280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 w:rsidRPr="00D853F8"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D853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853F8">
        <w:rPr>
          <w:rFonts w:ascii="Times New Roman" w:hAnsi="Times New Roman" w:cs="Times New Roman"/>
          <w:sz w:val="24"/>
          <w:szCs w:val="24"/>
        </w:rPr>
        <w:t>Matmarurat</w:t>
      </w:r>
      <w:proofErr w:type="spellEnd"/>
      <w:r w:rsidR="00402808">
        <w:rPr>
          <w:rFonts w:ascii="Times New Roman" w:hAnsi="Times New Roman" w:cs="Times New Roman"/>
          <w:sz w:val="24"/>
          <w:szCs w:val="24"/>
        </w:rPr>
        <w:t>)</w:t>
      </w:r>
    </w:p>
    <w:p w14:paraId="4882C817" w14:textId="77777777" w:rsidR="00C11B7B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C42EA4D" w14:textId="77777777" w:rsidR="00C11B7B" w:rsidRPr="00AA241B" w:rsidRDefault="00C11B7B" w:rsidP="00C11B7B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A241B">
        <w:rPr>
          <w:rFonts w:ascii="Times New Roman" w:hAnsi="Times New Roman" w:cs="Times New Roman"/>
          <w:b/>
          <w:bCs/>
          <w:sz w:val="28"/>
          <w:szCs w:val="28"/>
        </w:rPr>
        <w:lastRenderedPageBreak/>
        <w:t>For Maintenance persons:</w:t>
      </w:r>
    </w:p>
    <w:p w14:paraId="0E2384E9" w14:textId="77777777" w:rsidR="00C11B7B" w:rsidRDefault="00C11B7B" w:rsidP="00C11B7B">
      <w:pPr>
        <w:pStyle w:val="a9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pprove Change: </w:t>
      </w:r>
      <w:proofErr w:type="gramStart"/>
      <w:r w:rsidRPr="00FD39C4">
        <w:rPr>
          <w:rFonts w:ascii="Times New Roman" w:hAnsi="Times New Roman" w:cs="Times New Roman"/>
          <w:sz w:val="24"/>
          <w:szCs w:val="24"/>
        </w:rPr>
        <w:t xml:space="preserve">(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D39C4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Pr="00FD39C4">
        <w:rPr>
          <w:rFonts w:ascii="Times New Roman" w:hAnsi="Times New Roman" w:cs="Times New Roman"/>
          <w:sz w:val="24"/>
          <w:szCs w:val="24"/>
        </w:rPr>
        <w:t xml:space="preserve"> Yes  (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D39C4">
        <w:rPr>
          <w:rFonts w:ascii="Times New Roman" w:hAnsi="Times New Roman" w:cs="Times New Roman"/>
          <w:sz w:val="24"/>
          <w:szCs w:val="24"/>
        </w:rPr>
        <w:t xml:space="preserve"> ) No</w:t>
      </w:r>
    </w:p>
    <w:p w14:paraId="03AE9891" w14:textId="77777777" w:rsidR="00C11B7B" w:rsidRDefault="00C11B7B" w:rsidP="00C11B7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143E96">
        <w:rPr>
          <w:rFonts w:ascii="Times New Roman" w:hAnsi="Times New Roman" w:cs="Times New Roman"/>
          <w:b/>
          <w:bCs/>
          <w:sz w:val="24"/>
          <w:szCs w:val="24"/>
        </w:rPr>
        <w:t>Authorized by: 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uthorized Date:</w:t>
      </w:r>
      <w:r>
        <w:rPr>
          <w:rFonts w:ascii="Times New Roman" w:hAnsi="Times New Roman" w:cs="Times New Roman"/>
          <w:sz w:val="24"/>
          <w:szCs w:val="24"/>
        </w:rPr>
        <w:t xml:space="preserve"> July 26</w:t>
      </w:r>
      <w:r w:rsidRPr="0010742C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5C1FB5CF" w14:textId="77777777" w:rsidR="00C11B7B" w:rsidRDefault="00C11B7B" w:rsidP="00C11B7B">
      <w:pPr>
        <w:spacing w:after="0"/>
        <w:ind w:left="144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10742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0742C"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 w:rsidRPr="0010742C"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 w:rsidRPr="0010742C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1074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42C">
        <w:rPr>
          <w:rFonts w:ascii="Times New Roman" w:hAnsi="Times New Roman" w:cs="Times New Roman"/>
          <w:sz w:val="24"/>
          <w:szCs w:val="24"/>
        </w:rPr>
        <w:t>Matmarurat</w:t>
      </w:r>
      <w:proofErr w:type="spellEnd"/>
      <w:r w:rsidRPr="00544BF8">
        <w:rPr>
          <w:rFonts w:ascii="Times New Roman" w:hAnsi="Times New Roman" w:cs="Times New Roman"/>
          <w:sz w:val="24"/>
          <w:szCs w:val="24"/>
        </w:rPr>
        <w:t>)</w:t>
      </w:r>
    </w:p>
    <w:p w14:paraId="478EBCD0" w14:textId="77777777" w:rsidR="00C11B7B" w:rsidRDefault="00C11B7B" w:rsidP="00C11B7B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marks: </w:t>
      </w:r>
    </w:p>
    <w:p w14:paraId="49EE3FA5" w14:textId="77777777" w:rsidR="00C11B7B" w:rsidRPr="008D0518" w:rsidRDefault="00C11B7B" w:rsidP="00C11B7B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0C6CBD" w14:textId="77777777" w:rsidR="00C11B7B" w:rsidRDefault="00C11B7B" w:rsidP="00C11B7B">
      <w:pPr>
        <w:pStyle w:val="a9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e Change</w:t>
      </w:r>
    </w:p>
    <w:tbl>
      <w:tblPr>
        <w:tblStyle w:val="a3"/>
        <w:tblW w:w="0" w:type="auto"/>
        <w:tblInd w:w="360" w:type="dxa"/>
        <w:tblLook w:val="04A0" w:firstRow="1" w:lastRow="0" w:firstColumn="1" w:lastColumn="0" w:noHBand="0" w:noVBand="1"/>
      </w:tblPr>
      <w:tblGrid>
        <w:gridCol w:w="1478"/>
        <w:gridCol w:w="7512"/>
      </w:tblGrid>
      <w:tr w:rsidR="00C11B7B" w14:paraId="441DD269" w14:textId="77777777" w:rsidTr="00CF78FB">
        <w:tc>
          <w:tcPr>
            <w:tcW w:w="1478" w:type="dxa"/>
          </w:tcPr>
          <w:p w14:paraId="7BB479A8" w14:textId="77777777" w:rsidR="00C11B7B" w:rsidRDefault="00C11B7B" w:rsidP="000F398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atus:</w:t>
            </w:r>
          </w:p>
        </w:tc>
        <w:tc>
          <w:tcPr>
            <w:tcW w:w="7512" w:type="dxa"/>
          </w:tcPr>
          <w:p w14:paraId="55AC0A8E" w14:textId="77777777" w:rsidR="00C11B7B" w:rsidRPr="006E3205" w:rsidRDefault="00C11B7B" w:rsidP="000F39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E3205">
              <w:rPr>
                <w:rFonts w:ascii="Times New Roman" w:hAnsi="Times New Roman" w:cs="Times New Roman"/>
                <w:sz w:val="24"/>
                <w:szCs w:val="24"/>
              </w:rPr>
              <w:t>Finish</w:t>
            </w:r>
          </w:p>
        </w:tc>
      </w:tr>
      <w:tr w:rsidR="00C11B7B" w14:paraId="2DE4DD49" w14:textId="77777777" w:rsidTr="00CF78FB">
        <w:tc>
          <w:tcPr>
            <w:tcW w:w="1478" w:type="dxa"/>
          </w:tcPr>
          <w:p w14:paraId="471DE467" w14:textId="77777777" w:rsidR="00C11B7B" w:rsidRDefault="00C11B7B" w:rsidP="000F398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olution:</w:t>
            </w:r>
          </w:p>
        </w:tc>
        <w:tc>
          <w:tcPr>
            <w:tcW w:w="7512" w:type="dxa"/>
          </w:tcPr>
          <w:p w14:paraId="60D03096" w14:textId="122B850E" w:rsidR="00C11B7B" w:rsidRPr="006E3205" w:rsidRDefault="00C11B7B" w:rsidP="000F39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nge 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>submission of feature#03</w:t>
            </w:r>
            <w:r w:rsidR="00CF78FB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  <w:r w:rsidR="00CF78FB" w:rsidRPr="00E5733B">
              <w:rPr>
                <w:rFonts w:ascii="Times New Roman" w:hAnsi="Times New Roman" w:cs="Times New Roman"/>
                <w:sz w:val="24"/>
                <w:szCs w:val="24"/>
              </w:rPr>
              <w:t>View percentage</w:t>
            </w:r>
            <w:r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from progress I to </w:t>
            </w:r>
            <w:r w:rsidRPr="004D393F">
              <w:rPr>
                <w:rFonts w:ascii="Times New Roman" w:eastAsia="Arial" w:hAnsi="Times New Roman" w:cs="Times New Roman"/>
                <w:sz w:val="24"/>
                <w:szCs w:val="24"/>
              </w:rPr>
              <w:t>progress</w:t>
            </w:r>
            <w:r w:rsidRPr="004D393F">
              <w:rPr>
                <w:rFonts w:ascii="Times New Roman" w:hAnsi="Times New Roman" w:cs="Times New Roman"/>
                <w:sz w:val="24"/>
                <w:szCs w:val="24"/>
              </w:rPr>
              <w:t xml:space="preserve"> II</w:t>
            </w:r>
          </w:p>
        </w:tc>
      </w:tr>
      <w:tr w:rsidR="00C11B7B" w14:paraId="0D5ACCC9" w14:textId="77777777" w:rsidTr="00CF78FB">
        <w:tc>
          <w:tcPr>
            <w:tcW w:w="1478" w:type="dxa"/>
          </w:tcPr>
          <w:p w14:paraId="4009F77C" w14:textId="77777777" w:rsidR="00C11B7B" w:rsidRDefault="00C11B7B" w:rsidP="000F3983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ed:</w:t>
            </w:r>
          </w:p>
        </w:tc>
        <w:tc>
          <w:tcPr>
            <w:tcW w:w="7512" w:type="dxa"/>
          </w:tcPr>
          <w:p w14:paraId="59683234" w14:textId="77777777" w:rsidR="00C11B7B" w:rsidRPr="006E3205" w:rsidRDefault="00C11B7B" w:rsidP="000F398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14:paraId="6F6EF0F7" w14:textId="77777777" w:rsidR="00C11B7B" w:rsidRDefault="00C11B7B" w:rsidP="00C11B7B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1F2B8B" w14:textId="77777777" w:rsidR="00C11B7B" w:rsidRPr="00BE7094" w:rsidRDefault="00C11B7B" w:rsidP="00C11B7B">
      <w:pPr>
        <w:spacing w:after="0"/>
        <w:ind w:left="360"/>
        <w:jc w:val="both"/>
        <w:rPr>
          <w:rFonts w:ascii="Times New Roman" w:hAnsi="Times New Roman"/>
          <w:sz w:val="24"/>
          <w:szCs w:val="30"/>
          <w:lang w:bidi="th-TH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ecuted by: </w:t>
      </w:r>
      <w:r w:rsidRPr="00143E96">
        <w:rPr>
          <w:rFonts w:ascii="Times New Roman" w:hAnsi="Times New Roman" w:cs="Times New Roman"/>
          <w:b/>
          <w:bCs/>
          <w:sz w:val="24"/>
          <w:szCs w:val="24"/>
        </w:rPr>
        <w:t xml:space="preserve"> _____________________________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xcuted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Date: </w:t>
      </w:r>
      <w:r>
        <w:rPr>
          <w:rFonts w:ascii="Times New Roman" w:hAnsi="Times New Roman" w:cs="Times New Roman"/>
          <w:sz w:val="24"/>
          <w:szCs w:val="24"/>
        </w:rPr>
        <w:t>July 26</w:t>
      </w:r>
      <w:r w:rsidRPr="002279A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5CD6380E" w14:textId="77777777" w:rsidR="00C11B7B" w:rsidRDefault="00C11B7B" w:rsidP="00C11B7B">
      <w:pPr>
        <w:ind w:left="18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10742C">
        <w:rPr>
          <w:rFonts w:ascii="Times New Roman" w:hAnsi="Times New Roman" w:cs="Times New Roman"/>
          <w:sz w:val="24"/>
          <w:szCs w:val="24"/>
        </w:rPr>
        <w:t>Chamnol</w:t>
      </w:r>
      <w:proofErr w:type="spellEnd"/>
      <w:r w:rsidRPr="0010742C">
        <w:rPr>
          <w:rFonts w:ascii="Times New Roman" w:hAnsi="Times New Roman" w:cs="Times New Roman"/>
          <w:sz w:val="24"/>
          <w:szCs w:val="24"/>
        </w:rPr>
        <w:t xml:space="preserve"> Yin, </w:t>
      </w:r>
      <w:proofErr w:type="spellStart"/>
      <w:r w:rsidRPr="0010742C">
        <w:rPr>
          <w:rFonts w:ascii="Times New Roman" w:hAnsi="Times New Roman" w:cs="Times New Roman"/>
          <w:sz w:val="24"/>
          <w:szCs w:val="24"/>
        </w:rPr>
        <w:t>Pakarat</w:t>
      </w:r>
      <w:proofErr w:type="spellEnd"/>
      <w:r w:rsidRPr="0010742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0742C">
        <w:rPr>
          <w:rFonts w:ascii="Times New Roman" w:hAnsi="Times New Roman" w:cs="Times New Roman"/>
          <w:sz w:val="24"/>
          <w:szCs w:val="24"/>
        </w:rPr>
        <w:t>Matmaru</w:t>
      </w:r>
      <w:r w:rsidRPr="00544BF8">
        <w:rPr>
          <w:rFonts w:ascii="Times New Roman" w:hAnsi="Times New Roman" w:cs="Times New Roman"/>
          <w:sz w:val="24"/>
          <w:szCs w:val="24"/>
        </w:rPr>
        <w:t>rat</w:t>
      </w:r>
      <w:proofErr w:type="spellEnd"/>
      <w:r w:rsidRPr="00544BF8">
        <w:rPr>
          <w:rFonts w:ascii="Times New Roman" w:hAnsi="Times New Roman" w:cs="Times New Roman"/>
          <w:sz w:val="24"/>
          <w:szCs w:val="24"/>
        </w:rPr>
        <w:t>)</w:t>
      </w:r>
    </w:p>
    <w:p w14:paraId="213152A5" w14:textId="77777777" w:rsidR="00C11B7B" w:rsidRPr="00DC6FEE" w:rsidRDefault="00C11B7B" w:rsidP="00C11B7B">
      <w:pPr>
        <w:ind w:left="18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C3C4A72" w14:textId="77777777" w:rsidR="00C11B7B" w:rsidRDefault="00C11B7B" w:rsidP="00C11B7B">
      <w:pPr>
        <w:pStyle w:val="a9"/>
        <w:numPr>
          <w:ilvl w:val="0"/>
          <w:numId w:val="2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6FEE">
        <w:rPr>
          <w:rFonts w:ascii="Times New Roman" w:hAnsi="Times New Roman" w:cs="Times New Roman"/>
          <w:b/>
          <w:bCs/>
          <w:sz w:val="24"/>
          <w:szCs w:val="24"/>
        </w:rPr>
        <w:t>Accept Change</w:t>
      </w:r>
    </w:p>
    <w:p w14:paraId="3000F4B2" w14:textId="77777777" w:rsidR="00C11B7B" w:rsidRPr="00BE26B7" w:rsidRDefault="00C11B7B" w:rsidP="00C11B7B">
      <w:pPr>
        <w:spacing w:after="0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ccepted by:  _____________________________   Submitted Date: </w:t>
      </w:r>
      <w:r>
        <w:rPr>
          <w:rFonts w:ascii="Times New Roman" w:hAnsi="Times New Roman" w:cs="Times New Roman"/>
          <w:sz w:val="24"/>
          <w:szCs w:val="24"/>
        </w:rPr>
        <w:t>July 26</w:t>
      </w:r>
      <w:r w:rsidRPr="00E04A2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>2019</w:t>
      </w:r>
    </w:p>
    <w:p w14:paraId="2FB81F1E" w14:textId="77777777" w:rsidR="00C11B7B" w:rsidRDefault="00C11B7B" w:rsidP="00C11B7B">
      <w:pPr>
        <w:spacing w:after="0"/>
        <w:ind w:left="1800"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r.</w:t>
      </w:r>
      <w:r w:rsidRPr="000354B4">
        <w:rPr>
          <w:rFonts w:ascii="Times New Roman" w:hAnsi="Times New Roman" w:cs="Times New Roman"/>
          <w:sz w:val="24"/>
          <w:szCs w:val="24"/>
        </w:rPr>
        <w:t>Pree</w:t>
      </w:r>
      <w:proofErr w:type="spellEnd"/>
      <w:proofErr w:type="gramEnd"/>
      <w:r w:rsidRPr="000354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354B4">
        <w:rPr>
          <w:rFonts w:ascii="Times New Roman" w:hAnsi="Times New Roman" w:cs="Times New Roman"/>
          <w:sz w:val="24"/>
          <w:szCs w:val="24"/>
        </w:rPr>
        <w:t>Thiengburanathum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458E7C31" w14:textId="77777777" w:rsidR="00C11B7B" w:rsidRDefault="00C11B7B" w:rsidP="00C11B7B">
      <w:pPr>
        <w:spacing w:after="0"/>
        <w:ind w:left="1800"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3F49C8" w14:textId="77777777" w:rsidR="00C11B7B" w:rsidRDefault="00C11B7B" w:rsidP="00C11B7B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marks:</w:t>
      </w:r>
    </w:p>
    <w:p w14:paraId="44FE394D" w14:textId="77777777" w:rsidR="00C11B7B" w:rsidRPr="00DC6FEE" w:rsidRDefault="00C11B7B" w:rsidP="00C11B7B">
      <w:pPr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</w:t>
      </w:r>
    </w:p>
    <w:p w14:paraId="67E908ED" w14:textId="77777777" w:rsidR="00C11B7B" w:rsidRPr="0010742C" w:rsidRDefault="00C11B7B" w:rsidP="00C11B7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0850A6" w14:textId="77777777" w:rsidR="00C11B7B" w:rsidRPr="0010742C" w:rsidRDefault="00C11B7B" w:rsidP="00C11B7B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440AE75E" w14:textId="77777777" w:rsidR="00C11B7B" w:rsidRPr="0010742C" w:rsidRDefault="00C11B7B" w:rsidP="00C11B7B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B18B928" w14:textId="77777777" w:rsidR="00C11B7B" w:rsidRPr="00C11B7B" w:rsidRDefault="00C11B7B" w:rsidP="00C11B7B">
      <w:pPr>
        <w:jc w:val="center"/>
        <w:rPr>
          <w:rFonts w:ascii="Times New Roman" w:eastAsia="Arial" w:hAnsi="Times New Roman" w:cs="Times New Roman"/>
          <w:sz w:val="24"/>
          <w:szCs w:val="24"/>
        </w:rPr>
      </w:pPr>
    </w:p>
    <w:p w14:paraId="436DC627" w14:textId="07DD7A77" w:rsidR="00C11B7B" w:rsidRDefault="00C11B7B">
      <w:pPr>
        <w:rPr>
          <w:rFonts w:ascii="Times New Roman" w:hAnsi="Times New Roman" w:cs="Times New Roman"/>
          <w:b/>
          <w:bCs/>
          <w:sz w:val="32"/>
          <w:szCs w:val="32"/>
        </w:rPr>
      </w:pPr>
    </w:p>
    <w:sectPr w:rsidR="00C11B7B" w:rsidSect="001D17AD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3D018" w14:textId="77777777" w:rsidR="00A432C9" w:rsidRDefault="00A432C9" w:rsidP="00464E21">
      <w:pPr>
        <w:spacing w:after="0" w:line="240" w:lineRule="auto"/>
      </w:pPr>
      <w:r>
        <w:separator/>
      </w:r>
    </w:p>
  </w:endnote>
  <w:endnote w:type="continuationSeparator" w:id="0">
    <w:p w14:paraId="5E6BB51C" w14:textId="77777777" w:rsidR="00A432C9" w:rsidRDefault="00A432C9" w:rsidP="00464E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3"/>
      <w:tblW w:w="0" w:type="auto"/>
      <w:tblLook w:val="04A0" w:firstRow="1" w:lastRow="0" w:firstColumn="1" w:lastColumn="0" w:noHBand="0" w:noVBand="1"/>
    </w:tblPr>
    <w:tblGrid>
      <w:gridCol w:w="1838"/>
      <w:gridCol w:w="1985"/>
      <w:gridCol w:w="1399"/>
      <w:gridCol w:w="1444"/>
      <w:gridCol w:w="1127"/>
      <w:gridCol w:w="1223"/>
    </w:tblGrid>
    <w:tr w:rsidR="00ED6947" w:rsidRPr="004B1067" w14:paraId="3FDE52E6" w14:textId="77777777" w:rsidTr="00E4183A">
      <w:tc>
        <w:tcPr>
          <w:tcW w:w="1838" w:type="dxa"/>
          <w:shd w:val="clear" w:color="auto" w:fill="AEAAAA" w:themeFill="background2" w:themeFillShade="BF"/>
        </w:tcPr>
        <w:p w14:paraId="410C8223" w14:textId="77777777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Document Name</w:t>
          </w:r>
        </w:p>
      </w:tc>
      <w:tc>
        <w:tcPr>
          <w:tcW w:w="1985" w:type="dxa"/>
        </w:tcPr>
        <w:p w14:paraId="17E95960" w14:textId="67CAA2B2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ElephantLearn-CR_v1.0.docx</w:t>
          </w:r>
        </w:p>
      </w:tc>
      <w:tc>
        <w:tcPr>
          <w:tcW w:w="1399" w:type="dxa"/>
          <w:shd w:val="clear" w:color="auto" w:fill="AEAAAA" w:themeFill="background2" w:themeFillShade="BF"/>
        </w:tcPr>
        <w:p w14:paraId="6E16777D" w14:textId="77777777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Owner</w:t>
          </w:r>
        </w:p>
      </w:tc>
      <w:tc>
        <w:tcPr>
          <w:tcW w:w="1444" w:type="dxa"/>
        </w:tcPr>
        <w:p w14:paraId="6EF2D86A" w14:textId="77777777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CY,</w:t>
          </w:r>
          <w:r>
            <w:rPr>
              <w:rFonts w:ascii="Times New Roman" w:hAnsi="Times New Roman" w:cs="Times New Roman"/>
            </w:rPr>
            <w:t xml:space="preserve"> </w:t>
          </w:r>
          <w:r w:rsidRPr="004B1067">
            <w:rPr>
              <w:rFonts w:ascii="Times New Roman" w:hAnsi="Times New Roman" w:cs="Times New Roman"/>
            </w:rPr>
            <w:t>PM</w:t>
          </w:r>
        </w:p>
      </w:tc>
      <w:tc>
        <w:tcPr>
          <w:tcW w:w="1127" w:type="dxa"/>
          <w:shd w:val="clear" w:color="auto" w:fill="AEAAAA" w:themeFill="background2" w:themeFillShade="BF"/>
        </w:tcPr>
        <w:p w14:paraId="75654AD3" w14:textId="77777777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Page</w:t>
          </w:r>
        </w:p>
      </w:tc>
      <w:tc>
        <w:tcPr>
          <w:tcW w:w="1223" w:type="dxa"/>
        </w:tcPr>
        <w:p w14:paraId="49F46548" w14:textId="77777777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856DD8">
            <w:rPr>
              <w:rFonts w:ascii="Times New Roman" w:hAnsi="Times New Roman" w:cs="Times New Roman"/>
            </w:rPr>
            <w:fldChar w:fldCharType="begin"/>
          </w:r>
          <w:r w:rsidRPr="00856DD8">
            <w:rPr>
              <w:rFonts w:ascii="Times New Roman" w:hAnsi="Times New Roman" w:cs="Times New Roman"/>
            </w:rPr>
            <w:instrText>PAGE   \* MERGEFORMAT</w:instrText>
          </w:r>
          <w:r w:rsidRPr="00856DD8">
            <w:rPr>
              <w:rFonts w:ascii="Times New Roman" w:hAnsi="Times New Roman" w:cs="Times New Roman"/>
            </w:rPr>
            <w:fldChar w:fldCharType="separate"/>
          </w:r>
          <w:r w:rsidRPr="00856DD8">
            <w:rPr>
              <w:rFonts w:ascii="Times New Roman" w:hAnsi="Times New Roman" w:cs="Times New Roman"/>
              <w:lang w:val="th-TH" w:bidi="th-TH"/>
            </w:rPr>
            <w:t>1</w:t>
          </w:r>
          <w:r w:rsidRPr="00856DD8">
            <w:rPr>
              <w:rFonts w:ascii="Times New Roman" w:hAnsi="Times New Roman" w:cs="Times New Roman"/>
            </w:rPr>
            <w:fldChar w:fldCharType="end"/>
          </w:r>
        </w:p>
      </w:tc>
    </w:tr>
    <w:tr w:rsidR="00ED6947" w:rsidRPr="004B1067" w14:paraId="4277575E" w14:textId="77777777" w:rsidTr="00E4183A">
      <w:tc>
        <w:tcPr>
          <w:tcW w:w="1838" w:type="dxa"/>
          <w:shd w:val="clear" w:color="auto" w:fill="AEAAAA" w:themeFill="background2" w:themeFillShade="BF"/>
        </w:tcPr>
        <w:p w14:paraId="4F1F0FEE" w14:textId="77777777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Document Type</w:t>
          </w:r>
        </w:p>
      </w:tc>
      <w:tc>
        <w:tcPr>
          <w:tcW w:w="1985" w:type="dxa"/>
        </w:tcPr>
        <w:p w14:paraId="75B2F726" w14:textId="1C20F79E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Change Request</w:t>
          </w:r>
        </w:p>
      </w:tc>
      <w:tc>
        <w:tcPr>
          <w:tcW w:w="1399" w:type="dxa"/>
          <w:shd w:val="clear" w:color="auto" w:fill="AEAAAA" w:themeFill="background2" w:themeFillShade="BF"/>
        </w:tcPr>
        <w:p w14:paraId="6DC056E7" w14:textId="77777777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Release Date</w:t>
          </w:r>
        </w:p>
      </w:tc>
      <w:tc>
        <w:tcPr>
          <w:tcW w:w="1444" w:type="dxa"/>
        </w:tcPr>
        <w:p w14:paraId="06D2BD8E" w14:textId="47BEC039" w:rsidR="00ED6947" w:rsidRPr="004B1067" w:rsidRDefault="00BE7094" w:rsidP="00ED6947">
          <w:pPr>
            <w:rPr>
              <w:rFonts w:ascii="Times New Roman" w:hAnsi="Times New Roman" w:cs="Times New Roman"/>
            </w:rPr>
          </w:pPr>
          <w:r w:rsidRPr="00CC0048">
            <w:rPr>
              <w:rFonts w:ascii="Times New Roman" w:hAnsi="Times New Roman" w:cs="Times New Roman"/>
            </w:rPr>
            <w:t>July</w:t>
          </w:r>
          <w:r>
            <w:rPr>
              <w:rFonts w:ascii="Times New Roman" w:hAnsi="Times New Roman" w:cs="Times New Roman"/>
            </w:rPr>
            <w:t xml:space="preserve"> </w:t>
          </w:r>
          <w:r w:rsidRPr="00CC0048">
            <w:rPr>
              <w:rFonts w:ascii="Times New Roman" w:hAnsi="Times New Roman" w:cs="Times New Roman"/>
            </w:rPr>
            <w:t>30</w:t>
          </w:r>
          <w:r w:rsidRPr="00CC0048">
            <w:rPr>
              <w:rFonts w:ascii="Times New Roman" w:hAnsi="Times New Roman" w:cs="Times New Roman"/>
              <w:vertAlign w:val="superscript"/>
            </w:rPr>
            <w:t>th</w:t>
          </w:r>
          <w:r>
            <w:rPr>
              <w:rFonts w:ascii="Times New Roman" w:hAnsi="Times New Roman" w:cs="Times New Roman"/>
            </w:rPr>
            <w:t>,</w:t>
          </w:r>
          <w:r w:rsidRPr="00CC0048">
            <w:rPr>
              <w:rFonts w:ascii="Times New Roman" w:hAnsi="Times New Roman" w:cs="Times New Roman"/>
            </w:rPr>
            <w:t>2019</w:t>
          </w:r>
        </w:p>
      </w:tc>
      <w:tc>
        <w:tcPr>
          <w:tcW w:w="1127" w:type="dxa"/>
          <w:shd w:val="clear" w:color="auto" w:fill="AEAAAA" w:themeFill="background2" w:themeFillShade="BF"/>
        </w:tcPr>
        <w:p w14:paraId="5DBE97C6" w14:textId="77777777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 w:rsidRPr="004B1067">
            <w:rPr>
              <w:rFonts w:ascii="Times New Roman" w:hAnsi="Times New Roman" w:cs="Times New Roman"/>
            </w:rPr>
            <w:t>Print Date</w:t>
          </w:r>
        </w:p>
      </w:tc>
      <w:tc>
        <w:tcPr>
          <w:tcW w:w="1223" w:type="dxa"/>
        </w:tcPr>
        <w:p w14:paraId="73D160B1" w14:textId="537758A5" w:rsidR="00ED6947" w:rsidRPr="004B1067" w:rsidRDefault="00ED6947" w:rsidP="00ED6947">
          <w:pPr>
            <w:pStyle w:val="a6"/>
            <w:tabs>
              <w:tab w:val="center" w:pos="3884"/>
              <w:tab w:val="right" w:pos="7768"/>
            </w:tabs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July</w:t>
          </w:r>
          <w:r w:rsidR="00207502">
            <w:rPr>
              <w:rFonts w:ascii="Times New Roman" w:hAnsi="Times New Roman" w:cs="Times New Roman"/>
            </w:rPr>
            <w:t xml:space="preserve"> 30</w:t>
          </w:r>
          <w:r w:rsidRPr="004B1067">
            <w:rPr>
              <w:rFonts w:ascii="Times New Roman" w:hAnsi="Times New Roman" w:cs="Times New Roman"/>
              <w:vertAlign w:val="superscript"/>
            </w:rPr>
            <w:t>th</w:t>
          </w:r>
          <w:r w:rsidRPr="004B1067">
            <w:rPr>
              <w:rFonts w:ascii="Times New Roman" w:hAnsi="Times New Roman" w:cs="Times New Roman"/>
            </w:rPr>
            <w:t>2019</w:t>
          </w:r>
        </w:p>
      </w:tc>
    </w:tr>
  </w:tbl>
  <w:p w14:paraId="3FF9EE71" w14:textId="77777777" w:rsidR="00464E21" w:rsidRDefault="00464E2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AC713A" w14:textId="77777777" w:rsidR="00A432C9" w:rsidRDefault="00A432C9" w:rsidP="00464E21">
      <w:pPr>
        <w:spacing w:after="0" w:line="240" w:lineRule="auto"/>
      </w:pPr>
      <w:r>
        <w:separator/>
      </w:r>
    </w:p>
  </w:footnote>
  <w:footnote w:type="continuationSeparator" w:id="0">
    <w:p w14:paraId="1E62DB9A" w14:textId="77777777" w:rsidR="00A432C9" w:rsidRDefault="00A432C9" w:rsidP="00464E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B2F64"/>
    <w:multiLevelType w:val="hybridMultilevel"/>
    <w:tmpl w:val="AFB07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E65A94"/>
    <w:multiLevelType w:val="hybridMultilevel"/>
    <w:tmpl w:val="1FAEB02C"/>
    <w:lvl w:ilvl="0" w:tplc="99DAB4AE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63D44"/>
    <w:multiLevelType w:val="hybridMultilevel"/>
    <w:tmpl w:val="AFB076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MDE3sjQ0sTQ1MrRU0lEKTi0uzszPAykwrgUALe2OhiwAAAA="/>
  </w:docVars>
  <w:rsids>
    <w:rsidRoot w:val="6C61A562"/>
    <w:rsid w:val="0000591B"/>
    <w:rsid w:val="00025467"/>
    <w:rsid w:val="00041016"/>
    <w:rsid w:val="00041F32"/>
    <w:rsid w:val="00052C59"/>
    <w:rsid w:val="00065614"/>
    <w:rsid w:val="00077BCA"/>
    <w:rsid w:val="00081ED0"/>
    <w:rsid w:val="00097904"/>
    <w:rsid w:val="000A4660"/>
    <w:rsid w:val="000B3B50"/>
    <w:rsid w:val="000B5A3A"/>
    <w:rsid w:val="000D7AEB"/>
    <w:rsid w:val="000E70FF"/>
    <w:rsid w:val="00103415"/>
    <w:rsid w:val="0010742C"/>
    <w:rsid w:val="00130D77"/>
    <w:rsid w:val="00134899"/>
    <w:rsid w:val="00140CEE"/>
    <w:rsid w:val="00143E96"/>
    <w:rsid w:val="00145487"/>
    <w:rsid w:val="00173D2A"/>
    <w:rsid w:val="001766A2"/>
    <w:rsid w:val="00185C34"/>
    <w:rsid w:val="00187BBD"/>
    <w:rsid w:val="001D17AD"/>
    <w:rsid w:val="001F4487"/>
    <w:rsid w:val="001F708C"/>
    <w:rsid w:val="0020490F"/>
    <w:rsid w:val="00207502"/>
    <w:rsid w:val="00216A9F"/>
    <w:rsid w:val="00226B71"/>
    <w:rsid w:val="002279AF"/>
    <w:rsid w:val="002379EB"/>
    <w:rsid w:val="002463A5"/>
    <w:rsid w:val="00261466"/>
    <w:rsid w:val="00277B43"/>
    <w:rsid w:val="00297C66"/>
    <w:rsid w:val="002C12A2"/>
    <w:rsid w:val="002D2FCF"/>
    <w:rsid w:val="002D64D3"/>
    <w:rsid w:val="002F60DE"/>
    <w:rsid w:val="00312301"/>
    <w:rsid w:val="00327FFE"/>
    <w:rsid w:val="003541AD"/>
    <w:rsid w:val="00362750"/>
    <w:rsid w:val="003768B5"/>
    <w:rsid w:val="003A2818"/>
    <w:rsid w:val="003A675B"/>
    <w:rsid w:val="003A6960"/>
    <w:rsid w:val="003D7A27"/>
    <w:rsid w:val="003E5C7A"/>
    <w:rsid w:val="00402808"/>
    <w:rsid w:val="00410487"/>
    <w:rsid w:val="0041273D"/>
    <w:rsid w:val="00424EC1"/>
    <w:rsid w:val="00464E21"/>
    <w:rsid w:val="00497947"/>
    <w:rsid w:val="004A16B9"/>
    <w:rsid w:val="004D393F"/>
    <w:rsid w:val="00527EF2"/>
    <w:rsid w:val="00544BF8"/>
    <w:rsid w:val="00557D79"/>
    <w:rsid w:val="00593B98"/>
    <w:rsid w:val="005B1434"/>
    <w:rsid w:val="005B2873"/>
    <w:rsid w:val="005F1665"/>
    <w:rsid w:val="00601DDA"/>
    <w:rsid w:val="006522F1"/>
    <w:rsid w:val="00673D0F"/>
    <w:rsid w:val="00675DD3"/>
    <w:rsid w:val="006C09CA"/>
    <w:rsid w:val="006C6FDD"/>
    <w:rsid w:val="006E3205"/>
    <w:rsid w:val="006E6D00"/>
    <w:rsid w:val="006F7C4F"/>
    <w:rsid w:val="00740AD6"/>
    <w:rsid w:val="00783C2B"/>
    <w:rsid w:val="00796422"/>
    <w:rsid w:val="007A413B"/>
    <w:rsid w:val="007F5917"/>
    <w:rsid w:val="008022EE"/>
    <w:rsid w:val="00805F2C"/>
    <w:rsid w:val="008140A4"/>
    <w:rsid w:val="00842306"/>
    <w:rsid w:val="00861456"/>
    <w:rsid w:val="00881CED"/>
    <w:rsid w:val="008913A1"/>
    <w:rsid w:val="008C7793"/>
    <w:rsid w:val="008D0518"/>
    <w:rsid w:val="008F2E63"/>
    <w:rsid w:val="00905451"/>
    <w:rsid w:val="009208C2"/>
    <w:rsid w:val="009347BB"/>
    <w:rsid w:val="00940037"/>
    <w:rsid w:val="00962F05"/>
    <w:rsid w:val="0098519C"/>
    <w:rsid w:val="00985FCF"/>
    <w:rsid w:val="009934E8"/>
    <w:rsid w:val="009C4C87"/>
    <w:rsid w:val="009E0561"/>
    <w:rsid w:val="009E10F8"/>
    <w:rsid w:val="00A15348"/>
    <w:rsid w:val="00A26FCC"/>
    <w:rsid w:val="00A432C9"/>
    <w:rsid w:val="00A510BE"/>
    <w:rsid w:val="00A708C1"/>
    <w:rsid w:val="00A712C7"/>
    <w:rsid w:val="00A81583"/>
    <w:rsid w:val="00A8345A"/>
    <w:rsid w:val="00AA241B"/>
    <w:rsid w:val="00AF7897"/>
    <w:rsid w:val="00B27AA0"/>
    <w:rsid w:val="00B27B82"/>
    <w:rsid w:val="00B740D1"/>
    <w:rsid w:val="00BA1D47"/>
    <w:rsid w:val="00BB1A21"/>
    <w:rsid w:val="00BE26B7"/>
    <w:rsid w:val="00BE7094"/>
    <w:rsid w:val="00C033CB"/>
    <w:rsid w:val="00C11B7B"/>
    <w:rsid w:val="00C750DC"/>
    <w:rsid w:val="00C8456A"/>
    <w:rsid w:val="00CC02E3"/>
    <w:rsid w:val="00CD5B30"/>
    <w:rsid w:val="00CF78FB"/>
    <w:rsid w:val="00D17985"/>
    <w:rsid w:val="00D46F49"/>
    <w:rsid w:val="00D853F8"/>
    <w:rsid w:val="00D95F0E"/>
    <w:rsid w:val="00DC6FEE"/>
    <w:rsid w:val="00DF1A84"/>
    <w:rsid w:val="00E04A23"/>
    <w:rsid w:val="00E26BCA"/>
    <w:rsid w:val="00E26C57"/>
    <w:rsid w:val="00E34FBD"/>
    <w:rsid w:val="00E4183A"/>
    <w:rsid w:val="00E4281F"/>
    <w:rsid w:val="00E709B2"/>
    <w:rsid w:val="00E87B89"/>
    <w:rsid w:val="00EB44DF"/>
    <w:rsid w:val="00ED08C2"/>
    <w:rsid w:val="00ED40D4"/>
    <w:rsid w:val="00ED6947"/>
    <w:rsid w:val="00F04F36"/>
    <w:rsid w:val="00F13DC5"/>
    <w:rsid w:val="00F34C10"/>
    <w:rsid w:val="00F65B43"/>
    <w:rsid w:val="00FA47B6"/>
    <w:rsid w:val="00FC4233"/>
    <w:rsid w:val="00FD39C4"/>
    <w:rsid w:val="00FF729C"/>
    <w:rsid w:val="48CC7F11"/>
    <w:rsid w:val="6C61A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327D6"/>
  <w15:chartTrackingRefBased/>
  <w15:docId w15:val="{15C0B43D-2763-4A10-8A04-8E57150C5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254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464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464E21"/>
  </w:style>
  <w:style w:type="paragraph" w:styleId="a6">
    <w:name w:val="footer"/>
    <w:basedOn w:val="a"/>
    <w:link w:val="a7"/>
    <w:uiPriority w:val="99"/>
    <w:unhideWhenUsed/>
    <w:rsid w:val="00464E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464E21"/>
  </w:style>
  <w:style w:type="character" w:styleId="a8">
    <w:name w:val="Placeholder Text"/>
    <w:basedOn w:val="a0"/>
    <w:uiPriority w:val="99"/>
    <w:semiHidden/>
    <w:rsid w:val="00E26C57"/>
    <w:rPr>
      <w:color w:val="808080"/>
    </w:rPr>
  </w:style>
  <w:style w:type="paragraph" w:styleId="a9">
    <w:name w:val="List Paragraph"/>
    <w:basedOn w:val="a"/>
    <w:uiPriority w:val="34"/>
    <w:qFormat/>
    <w:rsid w:val="002049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13</Words>
  <Characters>1787</Characters>
  <Application>Microsoft Office Word</Application>
  <DocSecurity>0</DocSecurity>
  <Lines>14</Lines>
  <Paragraphs>4</Paragraphs>
  <ScaleCrop>false</ScaleCrop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KARAT MATMARURAT</dc:creator>
  <cp:keywords/>
  <dc:description/>
  <cp:lastModifiedBy>PAKARAT MATMARURAT</cp:lastModifiedBy>
  <cp:revision>145</cp:revision>
  <dcterms:created xsi:type="dcterms:W3CDTF">2019-07-26T22:51:00Z</dcterms:created>
  <dcterms:modified xsi:type="dcterms:W3CDTF">2019-07-30T06:38:00Z</dcterms:modified>
</cp:coreProperties>
</file>